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7" w:type="dxa"/>
        <w:tblInd w:w="-318" w:type="dxa"/>
        <w:tblLook w:val="04A0" w:firstRow="1" w:lastRow="0" w:firstColumn="1" w:lastColumn="0" w:noHBand="0" w:noVBand="1"/>
      </w:tblPr>
      <w:tblGrid>
        <w:gridCol w:w="3510"/>
        <w:gridCol w:w="3396"/>
        <w:gridCol w:w="3301"/>
      </w:tblGrid>
      <w:tr w:rsidR="00456007" w:rsidRPr="00EC4035" w14:paraId="789528D5" w14:textId="77777777" w:rsidTr="00637E35">
        <w:trPr>
          <w:trHeight w:val="1160"/>
        </w:trPr>
        <w:tc>
          <w:tcPr>
            <w:tcW w:w="10207" w:type="dxa"/>
            <w:gridSpan w:val="3"/>
          </w:tcPr>
          <w:p w14:paraId="26751D10" w14:textId="77777777" w:rsidR="00456007" w:rsidRPr="00EC4035" w:rsidRDefault="00456007" w:rsidP="00637E35">
            <w:pPr>
              <w:ind w:left="3686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EC4035">
              <w:rPr>
                <w:rFonts w:ascii="Times New Roman" w:hAnsi="Times New Roman" w:cs="Times New Roman"/>
                <w:noProof/>
                <w:lang w:val="en-MY" w:eastAsia="en-MY"/>
              </w:rPr>
              <w:drawing>
                <wp:inline distT="0" distB="0" distL="0" distR="0" wp14:anchorId="4224D1B5" wp14:editId="198DF01D">
                  <wp:extent cx="983465" cy="533256"/>
                  <wp:effectExtent l="0" t="0" r="7620" b="63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05" cy="548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E8C1E8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FACULTY OF TECHNOLOGY MANAGEMENT AND TECHNOPRENEURSHIP (FPTT)</w:t>
            </w:r>
          </w:p>
          <w:p w14:paraId="7D63CBFA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UNIVERSITI TEKNIKAL MALAYSIA MELAKA (UTeM)</w:t>
            </w:r>
          </w:p>
        </w:tc>
      </w:tr>
      <w:tr w:rsidR="00456007" w:rsidRPr="00EC4035" w14:paraId="47F278C6" w14:textId="77777777" w:rsidTr="00637E35">
        <w:tc>
          <w:tcPr>
            <w:tcW w:w="10207" w:type="dxa"/>
            <w:gridSpan w:val="3"/>
          </w:tcPr>
          <w:p w14:paraId="0D4C6CB1" w14:textId="77777777" w:rsidR="00456007" w:rsidRPr="00EC4035" w:rsidRDefault="00456007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TECHNOLOGY ENTREPRENEURSHIP</w:t>
            </w:r>
          </w:p>
        </w:tc>
      </w:tr>
      <w:tr w:rsidR="00456007" w:rsidRPr="00EC4035" w14:paraId="382B2DEC" w14:textId="77777777" w:rsidTr="007E77DA">
        <w:trPr>
          <w:trHeight w:val="516"/>
        </w:trPr>
        <w:tc>
          <w:tcPr>
            <w:tcW w:w="3510" w:type="dxa"/>
          </w:tcPr>
          <w:p w14:paraId="3C101FCB" w14:textId="77777777" w:rsidR="00456007" w:rsidRPr="00EC4035" w:rsidRDefault="00456007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BTMW 4012</w:t>
            </w:r>
          </w:p>
        </w:tc>
        <w:tc>
          <w:tcPr>
            <w:tcW w:w="3396" w:type="dxa"/>
          </w:tcPr>
          <w:p w14:paraId="51A07CBF" w14:textId="1AAA6523" w:rsidR="00456007" w:rsidRPr="00EC4035" w:rsidRDefault="00E56C6C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EMESTER </w:t>
            </w:r>
            <w:r w:rsidR="003E6269">
              <w:rPr>
                <w:rFonts w:ascii="Times New Roman" w:hAnsi="Times New Roman" w:cs="Times New Roman"/>
                <w:b/>
              </w:rPr>
              <w:t>I</w:t>
            </w:r>
          </w:p>
        </w:tc>
        <w:tc>
          <w:tcPr>
            <w:tcW w:w="3301" w:type="dxa"/>
          </w:tcPr>
          <w:p w14:paraId="14DE889A" w14:textId="1B365999" w:rsidR="00456007" w:rsidRPr="00EC4035" w:rsidRDefault="003E6269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2/ 2023</w:t>
            </w:r>
          </w:p>
        </w:tc>
      </w:tr>
      <w:tr w:rsidR="00456007" w:rsidRPr="00EC4035" w14:paraId="46719D80" w14:textId="77777777" w:rsidTr="00637E35">
        <w:tc>
          <w:tcPr>
            <w:tcW w:w="10207" w:type="dxa"/>
            <w:gridSpan w:val="3"/>
          </w:tcPr>
          <w:tbl>
            <w:tblPr>
              <w:tblpPr w:leftFromText="180" w:rightFromText="180" w:vertAnchor="text" w:horzAnchor="margin" w:tblpXSpec="right" w:tblpY="-252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31"/>
              <w:gridCol w:w="846"/>
              <w:gridCol w:w="548"/>
              <w:gridCol w:w="541"/>
              <w:gridCol w:w="632"/>
            </w:tblGrid>
            <w:tr w:rsidR="00456007" w:rsidRPr="00EC4035" w14:paraId="575BB6E8" w14:textId="77777777" w:rsidTr="00637E35">
              <w:trPr>
                <w:trHeight w:val="329"/>
              </w:trPr>
              <w:tc>
                <w:tcPr>
                  <w:tcW w:w="6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6B8D967E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O</w:t>
                  </w:r>
                </w:p>
              </w:tc>
              <w:tc>
                <w:tcPr>
                  <w:tcW w:w="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31D33EDC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O</w:t>
                  </w:r>
                </w:p>
              </w:tc>
              <w:tc>
                <w:tcPr>
                  <w:tcW w:w="5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101F44BB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5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1A9C865D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6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01DB5BC1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A</w:t>
                  </w:r>
                </w:p>
              </w:tc>
            </w:tr>
            <w:tr w:rsidR="00456007" w:rsidRPr="00EC4035" w14:paraId="0E42ACA0" w14:textId="77777777" w:rsidTr="00637E35">
              <w:trPr>
                <w:trHeight w:val="355"/>
              </w:trPr>
              <w:tc>
                <w:tcPr>
                  <w:tcW w:w="6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484BA2C" w14:textId="77777777" w:rsidR="00456007" w:rsidRPr="00EC4035" w:rsidRDefault="00E247D2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E71D4D" w14:textId="77777777" w:rsidR="00456007" w:rsidRPr="00EC4035" w:rsidRDefault="00E247D2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5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5BDB6E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5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FDD73D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6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A37158D" w14:textId="77777777" w:rsidR="00456007" w:rsidRPr="00EC4035" w:rsidRDefault="00E247D2" w:rsidP="00637E35">
                  <w:pPr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  <w:t>4</w:t>
                  </w:r>
                </w:p>
              </w:tc>
            </w:tr>
          </w:tbl>
          <w:tbl>
            <w:tblPr>
              <w:tblpPr w:leftFromText="180" w:rightFromText="180" w:vertAnchor="text" w:horzAnchor="margin" w:tblpY="72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05"/>
              <w:gridCol w:w="983"/>
              <w:gridCol w:w="999"/>
              <w:gridCol w:w="950"/>
            </w:tblGrid>
            <w:tr w:rsidR="00456007" w:rsidRPr="00EC4035" w14:paraId="781832B9" w14:textId="77777777" w:rsidTr="00637E35">
              <w:trPr>
                <w:trHeight w:val="81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2EE526E8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Test</w:t>
                  </w:r>
                </w:p>
              </w:tc>
              <w:tc>
                <w:tcPr>
                  <w:tcW w:w="9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28124F46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ractical Work</w:t>
                  </w:r>
                </w:p>
              </w:tc>
              <w:tc>
                <w:tcPr>
                  <w:tcW w:w="9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617804B9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 Project Report</w:t>
                  </w:r>
                </w:p>
                <w:p w14:paraId="545A144F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</w:tcPr>
                <w:p w14:paraId="1EC9F225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</w:t>
                  </w:r>
                </w:p>
                <w:p w14:paraId="445B27F1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lan</w:t>
                  </w:r>
                </w:p>
              </w:tc>
            </w:tr>
            <w:tr w:rsidR="00456007" w:rsidRPr="00EC4035" w14:paraId="3007F4EE" w14:textId="77777777" w:rsidTr="00637E35">
              <w:trPr>
                <w:trHeight w:val="90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35ECBCE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</w:rPr>
                  </w:pPr>
                </w:p>
              </w:tc>
              <w:tc>
                <w:tcPr>
                  <w:tcW w:w="9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BD8D8D" w14:textId="77777777" w:rsidR="00456007" w:rsidRPr="00EC4035" w:rsidRDefault="007F5C2F" w:rsidP="00637E35">
                  <w:pPr>
                    <w:contextualSpacing/>
                    <w:jc w:val="center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1</w:t>
                  </w:r>
                </w:p>
              </w:tc>
              <w:tc>
                <w:tcPr>
                  <w:tcW w:w="9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EC53C1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</w:rPr>
                  </w:pPr>
                </w:p>
              </w:tc>
              <w:tc>
                <w:tcPr>
                  <w:tcW w:w="8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5604ED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</w:rPr>
                  </w:pPr>
                </w:p>
              </w:tc>
            </w:tr>
          </w:tbl>
          <w:p w14:paraId="3C4C1977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  <w:p w14:paraId="4E79BD40" w14:textId="77777777" w:rsidR="006406EC" w:rsidRDefault="00456007" w:rsidP="006406E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 xml:space="preserve">Business </w:t>
            </w:r>
            <w:r w:rsidR="00E247D2">
              <w:rPr>
                <w:rFonts w:ascii="Times New Roman" w:hAnsi="Times New Roman" w:cs="Times New Roman"/>
                <w:b/>
              </w:rPr>
              <w:t>Project Portfolio</w:t>
            </w:r>
            <w:r w:rsidR="006406EC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2F5E23FB" w14:textId="77777777" w:rsidR="00456007" w:rsidRDefault="006406EC" w:rsidP="006406E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Guideline</w:t>
            </w:r>
          </w:p>
          <w:p w14:paraId="499724F5" w14:textId="77777777" w:rsidR="006406EC" w:rsidRPr="00EC4035" w:rsidRDefault="006406EC" w:rsidP="006406E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</w:t>
            </w:r>
            <w:r w:rsidRPr="00EC4035">
              <w:rPr>
                <w:rFonts w:ascii="Times New Roman" w:hAnsi="Times New Roman" w:cs="Times New Roman"/>
                <w:b/>
              </w:rPr>
              <w:t>(30%)</w:t>
            </w:r>
          </w:p>
        </w:tc>
      </w:tr>
    </w:tbl>
    <w:p w14:paraId="2AB3CF15" w14:textId="4F1C291A" w:rsidR="007E77DA" w:rsidRPr="001E1594" w:rsidRDefault="007E77DA" w:rsidP="001E1594">
      <w:pPr>
        <w:rPr>
          <w:rFonts w:ascii="Times New Roman" w:hAnsi="Times New Roman" w:cs="Times New Roman"/>
        </w:rPr>
        <w:sectPr w:rsidR="007E77DA" w:rsidRPr="001E1594" w:rsidSect="007E77DA">
          <w:type w:val="continuous"/>
          <w:pgSz w:w="11906" w:h="16838"/>
          <w:pgMar w:top="540" w:right="1440" w:bottom="270" w:left="1440" w:header="720" w:footer="720" w:gutter="0"/>
          <w:cols w:space="720"/>
          <w:docGrid w:linePitch="360"/>
        </w:sectPr>
      </w:pPr>
    </w:p>
    <w:tbl>
      <w:tblPr>
        <w:tblStyle w:val="TableGrid"/>
        <w:tblW w:w="482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820"/>
      </w:tblGrid>
      <w:tr w:rsidR="00456007" w:rsidRPr="00EC4035" w14:paraId="1FB0B8EC" w14:textId="77777777" w:rsidTr="63B5E88D">
        <w:trPr>
          <w:trHeight w:val="10682"/>
        </w:trPr>
        <w:tc>
          <w:tcPr>
            <w:tcW w:w="4820" w:type="dxa"/>
          </w:tcPr>
          <w:p w14:paraId="19DC58E2" w14:textId="77777777" w:rsidR="00456007" w:rsidRPr="00EC4035" w:rsidRDefault="00456007" w:rsidP="00637E35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EC4035">
              <w:rPr>
                <w:rFonts w:ascii="Times New Roman" w:hAnsi="Times New Roman" w:cs="Times New Roman"/>
                <w:b/>
                <w:lang w:val="en-US"/>
              </w:rPr>
              <w:t>Instructions:</w:t>
            </w:r>
          </w:p>
          <w:p w14:paraId="354A9425" w14:textId="77777777" w:rsidR="00E247D2" w:rsidRPr="007E77DA" w:rsidRDefault="00E247D2" w:rsidP="00425FB5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his is a group project.</w:t>
            </w:r>
          </w:p>
          <w:p w14:paraId="7B2128A8" w14:textId="1CEE9CC2" w:rsidR="00E247D2" w:rsidRPr="007E77DA" w:rsidRDefault="00E247D2" w:rsidP="00425FB5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Each group has to set up </w:t>
            </w:r>
            <w:r w:rsidR="001E15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a 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eal entrepreneurial business and its structure.</w:t>
            </w:r>
          </w:p>
          <w:p w14:paraId="4221B815" w14:textId="1D83C91C" w:rsidR="00E247D2" w:rsidRPr="007E77DA" w:rsidRDefault="00E247D2" w:rsidP="00425FB5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In the real entrepreneurial business, each group needs to use social media platform by utilizing Instagram (IG) for marketing purposes.</w:t>
            </w:r>
          </w:p>
          <w:p w14:paraId="229FCBA2" w14:textId="50475EAD" w:rsidR="00E247D2" w:rsidRPr="007E77DA" w:rsidRDefault="007E77DA" w:rsidP="00425FB5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By utilizing Instagram (IG) </w:t>
            </w:r>
            <w:r w:rsidR="00E247D2"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for marketing purposes, the students need to address the content </w:t>
            </w:r>
            <w:r w:rsidR="001C724C"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f:</w:t>
            </w:r>
          </w:p>
          <w:p w14:paraId="6753BCB2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Contents in Instagram (IG)  </w:t>
            </w:r>
          </w:p>
          <w:p w14:paraId="127AF75F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Build awareness of account on Instagram (Followers)</w:t>
            </w:r>
          </w:p>
          <w:p w14:paraId="1270B0E9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Hashtag</w:t>
            </w:r>
          </w:p>
          <w:p w14:paraId="083F935E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ttractive picture</w:t>
            </w:r>
          </w:p>
          <w:p w14:paraId="0A0543E2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Create Call </w:t>
            </w:r>
            <w:proofErr w:type="gramStart"/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o</w:t>
            </w:r>
            <w:proofErr w:type="gramEnd"/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Action (CTA)</w:t>
            </w:r>
          </w:p>
          <w:p w14:paraId="0709FA90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after="200" w:line="276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requency of posting</w:t>
            </w:r>
          </w:p>
          <w:p w14:paraId="70999727" w14:textId="77777777" w:rsidR="00E247D2" w:rsidRPr="007E77DA" w:rsidRDefault="00E247D2" w:rsidP="00425FB5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udents are required to write a report which consists of the following matters:</w:t>
            </w:r>
          </w:p>
          <w:p w14:paraId="4F48A416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Preliminary Materials</w:t>
            </w:r>
          </w:p>
          <w:p w14:paraId="30CBAFA4" w14:textId="77777777" w:rsidR="00E247D2" w:rsidRPr="007E77DA" w:rsidRDefault="00E247D2" w:rsidP="00425FB5">
            <w:pPr>
              <w:pStyle w:val="ListParagraph"/>
              <w:numPr>
                <w:ilvl w:val="2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over page</w:t>
            </w:r>
          </w:p>
          <w:p w14:paraId="111E03A4" w14:textId="33CEAB1E" w:rsidR="00E247D2" w:rsidRPr="007E77DA" w:rsidRDefault="00E247D2" w:rsidP="00425FB5">
            <w:pPr>
              <w:pStyle w:val="ListParagraph"/>
              <w:numPr>
                <w:ilvl w:val="2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cknowledgment</w:t>
            </w:r>
          </w:p>
          <w:p w14:paraId="477E74FB" w14:textId="77777777" w:rsidR="00E247D2" w:rsidRPr="007E77DA" w:rsidRDefault="00E247D2" w:rsidP="00425FB5">
            <w:pPr>
              <w:pStyle w:val="ListParagraph"/>
              <w:numPr>
                <w:ilvl w:val="2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able of contents</w:t>
            </w:r>
          </w:p>
          <w:p w14:paraId="13E1DFEC" w14:textId="1451A4DF" w:rsidR="007E77DA" w:rsidRPr="001E1594" w:rsidRDefault="00E247D2" w:rsidP="007E77DA">
            <w:pPr>
              <w:pStyle w:val="ListParagraph"/>
              <w:numPr>
                <w:ilvl w:val="2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xecutive summary</w:t>
            </w:r>
          </w:p>
          <w:p w14:paraId="3410E906" w14:textId="77777777" w:rsidR="00E247D2" w:rsidRPr="007E77DA" w:rsidRDefault="00E247D2" w:rsidP="007E77DA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Body of the Report</w:t>
            </w:r>
          </w:p>
          <w:p w14:paraId="07C86985" w14:textId="77777777" w:rsidR="00E247D2" w:rsidRPr="007E77DA" w:rsidRDefault="00E247D2" w:rsidP="007E77DA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Introduction of business</w:t>
            </w:r>
          </w:p>
          <w:p w14:paraId="2E84BABB" w14:textId="02897988" w:rsidR="00E247D2" w:rsidRPr="007E77DA" w:rsidRDefault="00E247D2" w:rsidP="007E77DA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Name and address of </w:t>
            </w:r>
            <w:r w:rsidR="001E15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the 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business</w:t>
            </w:r>
          </w:p>
          <w:p w14:paraId="34FC603E" w14:textId="77777777" w:rsidR="00E247D2" w:rsidRPr="007E77DA" w:rsidRDefault="00E247D2" w:rsidP="007E77DA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rganizational chart</w:t>
            </w:r>
          </w:p>
          <w:p w14:paraId="5104E8DD" w14:textId="77777777" w:rsidR="00E247D2" w:rsidRPr="007E77DA" w:rsidRDefault="00E247D2" w:rsidP="007E77DA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ission / vision</w:t>
            </w:r>
          </w:p>
          <w:p w14:paraId="446644EB" w14:textId="55ED0FF1" w:rsidR="00E247D2" w:rsidRPr="007E77DA" w:rsidRDefault="00E247D2" w:rsidP="001E1594">
            <w:pPr>
              <w:pStyle w:val="ListParagraph"/>
              <w:numPr>
                <w:ilvl w:val="2"/>
                <w:numId w:val="13"/>
              </w:numPr>
              <w:spacing w:line="276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escriptions of products</w:t>
            </w:r>
            <w:r w:rsidR="001E15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/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ervices</w:t>
            </w:r>
          </w:p>
          <w:p w14:paraId="730D0222" w14:textId="14E68953" w:rsidR="001E1594" w:rsidRPr="00DE673C" w:rsidRDefault="007E77DA" w:rsidP="00DE673C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ice list</w:t>
            </w:r>
          </w:p>
          <w:p w14:paraId="10EEFF01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Instagram (IG)</w:t>
            </w:r>
          </w:p>
          <w:p w14:paraId="3BB98934" w14:textId="77777777" w:rsidR="00E247D2" w:rsidRPr="007E77DA" w:rsidRDefault="00E247D2" w:rsidP="007E77DA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ontents in Instagram (IG)</w:t>
            </w:r>
          </w:p>
          <w:p w14:paraId="57D16070" w14:textId="77777777" w:rsidR="00E247D2" w:rsidRPr="007E77DA" w:rsidRDefault="00E247D2" w:rsidP="007E77DA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Build awareness of account on Instagram (Followers)</w:t>
            </w:r>
          </w:p>
          <w:p w14:paraId="166D8CA5" w14:textId="77777777" w:rsidR="00E247D2" w:rsidRPr="007E77DA" w:rsidRDefault="00E247D2" w:rsidP="007E77DA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Hashtag</w:t>
            </w:r>
          </w:p>
          <w:p w14:paraId="03B95543" w14:textId="77777777" w:rsidR="00E247D2" w:rsidRPr="007E77DA" w:rsidRDefault="00E247D2" w:rsidP="007E77DA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ttractive picture</w:t>
            </w:r>
          </w:p>
          <w:p w14:paraId="78088B1B" w14:textId="77777777" w:rsidR="00E247D2" w:rsidRPr="007E77DA" w:rsidRDefault="00E247D2" w:rsidP="007E77DA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Create Call </w:t>
            </w:r>
            <w:proofErr w:type="gramStart"/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o</w:t>
            </w:r>
            <w:proofErr w:type="gramEnd"/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Action (CTA)</w:t>
            </w:r>
          </w:p>
          <w:p w14:paraId="7ACD8B9B" w14:textId="6B2EEDB9" w:rsidR="00E247D2" w:rsidRDefault="00E247D2" w:rsidP="007E77DA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requency of posting</w:t>
            </w:r>
          </w:p>
          <w:p w14:paraId="0262B15F" w14:textId="77777777" w:rsidR="00DE673C" w:rsidRPr="007E77DA" w:rsidRDefault="00DE673C" w:rsidP="00DE673C">
            <w:pPr>
              <w:pStyle w:val="ListParagraph"/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14:paraId="394B184D" w14:textId="77777777" w:rsidR="00E247D2" w:rsidRPr="007E77DA" w:rsidRDefault="00E247D2" w:rsidP="00425FB5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Conclusion</w:t>
            </w:r>
          </w:p>
          <w:p w14:paraId="10F0160C" w14:textId="77777777" w:rsidR="00E247D2" w:rsidRPr="007E77DA" w:rsidRDefault="00E247D2" w:rsidP="00E247D2">
            <w:p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  <w:p w14:paraId="658A7631" w14:textId="18A55B08" w:rsidR="00E247D2" w:rsidRPr="007E77DA" w:rsidRDefault="00E247D2" w:rsidP="00425FB5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The report must be submitted on or before 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</w:r>
            <w:r w:rsidR="00004CE8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 xml:space="preserve">23 </w:t>
            </w:r>
            <w:r w:rsidR="003E6269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>DEC</w:t>
            </w:r>
            <w:r w:rsidR="00454D82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 xml:space="preserve"> 2022</w:t>
            </w:r>
            <w:r w:rsidRPr="007E77DA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 xml:space="preserve">, </w:t>
            </w:r>
            <w:r w:rsidR="00E56C6C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>FRIDAY (Week 10</w:t>
            </w:r>
            <w:r w:rsidR="006E7005" w:rsidRPr="007E77DA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>)</w:t>
            </w:r>
            <w:r w:rsidR="006A1CD7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 xml:space="preserve"> BEFORE 5PM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.  Failure to do so will jeopardize the student’s grade for this subject.</w:t>
            </w:r>
          </w:p>
          <w:p w14:paraId="0BE5199C" w14:textId="77777777" w:rsidR="00456007" w:rsidRPr="007E77DA" w:rsidRDefault="00456007" w:rsidP="00425FB5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is report carries </w:t>
            </w:r>
            <w:r w:rsidRPr="007E77D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0%</w:t>
            </w:r>
            <w:r w:rsidRPr="007E77D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for group marks.</w:t>
            </w:r>
            <w:r w:rsidR="00E247D2" w:rsidRPr="007E77D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E77DA">
              <w:rPr>
                <w:rFonts w:ascii="Times New Roman" w:hAnsi="Times New Roman" w:cs="Times New Roman"/>
                <w:sz w:val="20"/>
                <w:szCs w:val="20"/>
              </w:rPr>
              <w:t>Any enquires/ questions/ problems regarding this assignment should be directed to your lecturer either during lecture or via online platform.</w:t>
            </w:r>
          </w:p>
          <w:p w14:paraId="6F14270C" w14:textId="77777777" w:rsidR="00E247D2" w:rsidRDefault="00E247D2" w:rsidP="00E247D2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732AEC18" w14:textId="77777777" w:rsidR="00E247D2" w:rsidRDefault="00E247D2" w:rsidP="00E247D2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50B054EC" w14:textId="77777777" w:rsidR="00E247D2" w:rsidRPr="004F6328" w:rsidRDefault="00E247D2" w:rsidP="00E247D2">
            <w:pPr>
              <w:spacing w:line="240" w:lineRule="auto"/>
              <w:jc w:val="both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</w:p>
          <w:p w14:paraId="17B6B37C" w14:textId="77777777" w:rsidR="00E247D2" w:rsidRPr="002634D6" w:rsidRDefault="00E247D2" w:rsidP="00E247D2">
            <w:pPr>
              <w:pStyle w:val="ListParagraph"/>
              <w:spacing w:line="240" w:lineRule="auto"/>
              <w:jc w:val="both"/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</w:pPr>
            <w:r w:rsidRPr="002634D6"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  <w:t>Disclaimer</w:t>
            </w:r>
          </w:p>
          <w:p w14:paraId="5710560A" w14:textId="77777777" w:rsidR="00E247D2" w:rsidRPr="002634D6" w:rsidRDefault="00E247D2" w:rsidP="00E247D2">
            <w:pPr>
              <w:pStyle w:val="ListParagraph"/>
              <w:spacing w:line="240" w:lineRule="auto"/>
              <w:jc w:val="both"/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</w:pPr>
            <w:r w:rsidRPr="002634D6"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  <w:t>1.  No fake products are allowed.</w:t>
            </w:r>
          </w:p>
          <w:p w14:paraId="28C1AE1A" w14:textId="77777777" w:rsidR="00E247D2" w:rsidRPr="002634D6" w:rsidRDefault="00E247D2" w:rsidP="00E247D2">
            <w:pPr>
              <w:pStyle w:val="ListParagraph"/>
              <w:spacing w:line="240" w:lineRule="auto"/>
              <w:jc w:val="both"/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</w:pPr>
            <w:r w:rsidRPr="002634D6"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  <w:t>2.  Students need to close the business at the end of the semester.</w:t>
            </w:r>
          </w:p>
          <w:p w14:paraId="2940E793" w14:textId="77777777" w:rsidR="00E247D2" w:rsidRDefault="00E247D2" w:rsidP="00E247D2">
            <w:pPr>
              <w:spacing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3A00BADC" w14:textId="77777777" w:rsidR="007E77DA" w:rsidRDefault="007E77DA" w:rsidP="00E247D2">
            <w:pPr>
              <w:spacing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14:paraId="490D5633" w14:textId="77777777" w:rsidR="007E77DA" w:rsidRPr="00E247D2" w:rsidRDefault="007E77DA" w:rsidP="00E247D2">
            <w:pPr>
              <w:spacing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9B2F9C5" w14:textId="77777777" w:rsidR="007E77DA" w:rsidRDefault="007E77DA" w:rsidP="00820FD6"/>
    <w:sectPr w:rsidR="007E77DA" w:rsidSect="007E77DA">
      <w:type w:val="continuous"/>
      <w:pgSz w:w="11906" w:h="16838"/>
      <w:pgMar w:top="540" w:right="1440" w:bottom="709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11280"/>
    <w:multiLevelType w:val="hybridMultilevel"/>
    <w:tmpl w:val="9C74A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D45E7"/>
    <w:multiLevelType w:val="hybridMultilevel"/>
    <w:tmpl w:val="B65A537C"/>
    <w:lvl w:ilvl="0" w:tplc="DD56B0B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9F3183"/>
    <w:multiLevelType w:val="hybridMultilevel"/>
    <w:tmpl w:val="6DA6D880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44090019">
      <w:start w:val="1"/>
      <w:numFmt w:val="lowerLetter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87FEC"/>
    <w:multiLevelType w:val="hybridMultilevel"/>
    <w:tmpl w:val="7F820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1073ED"/>
    <w:multiLevelType w:val="hybridMultilevel"/>
    <w:tmpl w:val="31D2C348"/>
    <w:lvl w:ilvl="0" w:tplc="043E001B">
      <w:start w:val="1"/>
      <w:numFmt w:val="lowerRoman"/>
      <w:lvlText w:val="%1."/>
      <w:lvlJc w:val="right"/>
      <w:pPr>
        <w:ind w:left="1800" w:hanging="360"/>
      </w:pPr>
    </w:lvl>
    <w:lvl w:ilvl="1" w:tplc="043E0019" w:tentative="1">
      <w:start w:val="1"/>
      <w:numFmt w:val="lowerLetter"/>
      <w:lvlText w:val="%2."/>
      <w:lvlJc w:val="left"/>
      <w:pPr>
        <w:ind w:left="2520" w:hanging="360"/>
      </w:pPr>
    </w:lvl>
    <w:lvl w:ilvl="2" w:tplc="043E001B" w:tentative="1">
      <w:start w:val="1"/>
      <w:numFmt w:val="lowerRoman"/>
      <w:lvlText w:val="%3."/>
      <w:lvlJc w:val="right"/>
      <w:pPr>
        <w:ind w:left="3240" w:hanging="180"/>
      </w:pPr>
    </w:lvl>
    <w:lvl w:ilvl="3" w:tplc="043E000F" w:tentative="1">
      <w:start w:val="1"/>
      <w:numFmt w:val="decimal"/>
      <w:lvlText w:val="%4."/>
      <w:lvlJc w:val="left"/>
      <w:pPr>
        <w:ind w:left="3960" w:hanging="360"/>
      </w:pPr>
    </w:lvl>
    <w:lvl w:ilvl="4" w:tplc="043E0019" w:tentative="1">
      <w:start w:val="1"/>
      <w:numFmt w:val="lowerLetter"/>
      <w:lvlText w:val="%5."/>
      <w:lvlJc w:val="left"/>
      <w:pPr>
        <w:ind w:left="4680" w:hanging="360"/>
      </w:pPr>
    </w:lvl>
    <w:lvl w:ilvl="5" w:tplc="043E001B" w:tentative="1">
      <w:start w:val="1"/>
      <w:numFmt w:val="lowerRoman"/>
      <w:lvlText w:val="%6."/>
      <w:lvlJc w:val="right"/>
      <w:pPr>
        <w:ind w:left="5400" w:hanging="180"/>
      </w:pPr>
    </w:lvl>
    <w:lvl w:ilvl="6" w:tplc="043E000F" w:tentative="1">
      <w:start w:val="1"/>
      <w:numFmt w:val="decimal"/>
      <w:lvlText w:val="%7."/>
      <w:lvlJc w:val="left"/>
      <w:pPr>
        <w:ind w:left="6120" w:hanging="360"/>
      </w:pPr>
    </w:lvl>
    <w:lvl w:ilvl="7" w:tplc="043E0019" w:tentative="1">
      <w:start w:val="1"/>
      <w:numFmt w:val="lowerLetter"/>
      <w:lvlText w:val="%8."/>
      <w:lvlJc w:val="left"/>
      <w:pPr>
        <w:ind w:left="6840" w:hanging="360"/>
      </w:pPr>
    </w:lvl>
    <w:lvl w:ilvl="8" w:tplc="043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B562ED6"/>
    <w:multiLevelType w:val="hybridMultilevel"/>
    <w:tmpl w:val="030EA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2179E8"/>
    <w:multiLevelType w:val="hybridMultilevel"/>
    <w:tmpl w:val="308CD1C4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7" w15:restartNumberingAfterBreak="0">
    <w:nsid w:val="32274767"/>
    <w:multiLevelType w:val="hybridMultilevel"/>
    <w:tmpl w:val="A89619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061BB8"/>
    <w:multiLevelType w:val="hybridMultilevel"/>
    <w:tmpl w:val="67522C7E"/>
    <w:lvl w:ilvl="0" w:tplc="2B3E5A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8C46A3"/>
    <w:multiLevelType w:val="hybridMultilevel"/>
    <w:tmpl w:val="1D2C708A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CE2938"/>
    <w:multiLevelType w:val="hybridMultilevel"/>
    <w:tmpl w:val="140A35A6"/>
    <w:lvl w:ilvl="0" w:tplc="043E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4363636A"/>
    <w:multiLevelType w:val="hybridMultilevel"/>
    <w:tmpl w:val="3062AC4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C76869"/>
    <w:multiLevelType w:val="hybridMultilevel"/>
    <w:tmpl w:val="C4BE532A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647477"/>
    <w:multiLevelType w:val="hybridMultilevel"/>
    <w:tmpl w:val="AAE230E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F405E16"/>
    <w:multiLevelType w:val="hybridMultilevel"/>
    <w:tmpl w:val="6B96CBFE"/>
    <w:lvl w:ilvl="0" w:tplc="043E001B">
      <w:start w:val="1"/>
      <w:numFmt w:val="lowerRoman"/>
      <w:lvlText w:val="%1."/>
      <w:lvlJc w:val="right"/>
      <w:pPr>
        <w:ind w:left="1800" w:hanging="360"/>
      </w:pPr>
    </w:lvl>
    <w:lvl w:ilvl="1" w:tplc="043E0019" w:tentative="1">
      <w:start w:val="1"/>
      <w:numFmt w:val="lowerLetter"/>
      <w:lvlText w:val="%2."/>
      <w:lvlJc w:val="left"/>
      <w:pPr>
        <w:ind w:left="2520" w:hanging="360"/>
      </w:pPr>
    </w:lvl>
    <w:lvl w:ilvl="2" w:tplc="043E001B" w:tentative="1">
      <w:start w:val="1"/>
      <w:numFmt w:val="lowerRoman"/>
      <w:lvlText w:val="%3."/>
      <w:lvlJc w:val="right"/>
      <w:pPr>
        <w:ind w:left="3240" w:hanging="180"/>
      </w:pPr>
    </w:lvl>
    <w:lvl w:ilvl="3" w:tplc="043E000F" w:tentative="1">
      <w:start w:val="1"/>
      <w:numFmt w:val="decimal"/>
      <w:lvlText w:val="%4."/>
      <w:lvlJc w:val="left"/>
      <w:pPr>
        <w:ind w:left="3960" w:hanging="360"/>
      </w:pPr>
    </w:lvl>
    <w:lvl w:ilvl="4" w:tplc="043E0019" w:tentative="1">
      <w:start w:val="1"/>
      <w:numFmt w:val="lowerLetter"/>
      <w:lvlText w:val="%5."/>
      <w:lvlJc w:val="left"/>
      <w:pPr>
        <w:ind w:left="4680" w:hanging="360"/>
      </w:pPr>
    </w:lvl>
    <w:lvl w:ilvl="5" w:tplc="043E001B" w:tentative="1">
      <w:start w:val="1"/>
      <w:numFmt w:val="lowerRoman"/>
      <w:lvlText w:val="%6."/>
      <w:lvlJc w:val="right"/>
      <w:pPr>
        <w:ind w:left="5400" w:hanging="180"/>
      </w:pPr>
    </w:lvl>
    <w:lvl w:ilvl="6" w:tplc="043E000F" w:tentative="1">
      <w:start w:val="1"/>
      <w:numFmt w:val="decimal"/>
      <w:lvlText w:val="%7."/>
      <w:lvlJc w:val="left"/>
      <w:pPr>
        <w:ind w:left="6120" w:hanging="360"/>
      </w:pPr>
    </w:lvl>
    <w:lvl w:ilvl="7" w:tplc="043E0019" w:tentative="1">
      <w:start w:val="1"/>
      <w:numFmt w:val="lowerLetter"/>
      <w:lvlText w:val="%8."/>
      <w:lvlJc w:val="left"/>
      <w:pPr>
        <w:ind w:left="6840" w:hanging="360"/>
      </w:pPr>
    </w:lvl>
    <w:lvl w:ilvl="8" w:tplc="043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33533AA"/>
    <w:multiLevelType w:val="hybridMultilevel"/>
    <w:tmpl w:val="7E2E16C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66884C35"/>
    <w:multiLevelType w:val="hybridMultilevel"/>
    <w:tmpl w:val="8A880E6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7A6F3871"/>
    <w:multiLevelType w:val="hybridMultilevel"/>
    <w:tmpl w:val="F91A2300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7"/>
  </w:num>
  <w:num w:numId="5">
    <w:abstractNumId w:val="1"/>
  </w:num>
  <w:num w:numId="6">
    <w:abstractNumId w:val="4"/>
  </w:num>
  <w:num w:numId="7">
    <w:abstractNumId w:val="14"/>
  </w:num>
  <w:num w:numId="8">
    <w:abstractNumId w:val="10"/>
  </w:num>
  <w:num w:numId="9">
    <w:abstractNumId w:val="5"/>
  </w:num>
  <w:num w:numId="10">
    <w:abstractNumId w:val="16"/>
  </w:num>
  <w:num w:numId="11">
    <w:abstractNumId w:val="15"/>
  </w:num>
  <w:num w:numId="12">
    <w:abstractNumId w:val="2"/>
  </w:num>
  <w:num w:numId="13">
    <w:abstractNumId w:val="12"/>
  </w:num>
  <w:num w:numId="14">
    <w:abstractNumId w:val="11"/>
  </w:num>
  <w:num w:numId="15">
    <w:abstractNumId w:val="9"/>
  </w:num>
  <w:num w:numId="16">
    <w:abstractNumId w:val="6"/>
  </w:num>
  <w:num w:numId="17">
    <w:abstractNumId w:val="1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TSzMDI2sDQzsjBV0lEKTi0uzszPAykwqgUAcaFQ8SwAAAA="/>
  </w:docVars>
  <w:rsids>
    <w:rsidRoot w:val="00456007"/>
    <w:rsid w:val="00004CE8"/>
    <w:rsid w:val="001C724C"/>
    <w:rsid w:val="001E1594"/>
    <w:rsid w:val="003742B0"/>
    <w:rsid w:val="003E6269"/>
    <w:rsid w:val="00425FB5"/>
    <w:rsid w:val="00454D82"/>
    <w:rsid w:val="00456007"/>
    <w:rsid w:val="00495DC2"/>
    <w:rsid w:val="006406EC"/>
    <w:rsid w:val="006A1CD7"/>
    <w:rsid w:val="006E7005"/>
    <w:rsid w:val="007A5E7B"/>
    <w:rsid w:val="007E77DA"/>
    <w:rsid w:val="007F5C2F"/>
    <w:rsid w:val="00820FD6"/>
    <w:rsid w:val="00AB7A64"/>
    <w:rsid w:val="00D366C0"/>
    <w:rsid w:val="00DE673C"/>
    <w:rsid w:val="00E247D2"/>
    <w:rsid w:val="00E56C6C"/>
    <w:rsid w:val="3B4C01EC"/>
    <w:rsid w:val="63B5E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D35A54"/>
  <w15:docId w15:val="{7025EA5A-4DBD-42B8-80E8-B538316D5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6007"/>
    <w:pPr>
      <w:spacing w:after="0" w:line="36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6007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56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0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560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456007"/>
  </w:style>
  <w:style w:type="paragraph" w:styleId="NoSpacing">
    <w:name w:val="No Spacing"/>
    <w:uiPriority w:val="1"/>
    <w:qFormat/>
    <w:rsid w:val="0045600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06E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06EC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HIDAYAH BINTI MOHAMAD</dc:creator>
  <cp:keywords/>
  <dc:description/>
  <cp:lastModifiedBy>ISMAIL BIN IBRAHIM</cp:lastModifiedBy>
  <cp:revision>2</cp:revision>
  <cp:lastPrinted>2019-09-03T03:25:00Z</cp:lastPrinted>
  <dcterms:created xsi:type="dcterms:W3CDTF">2022-12-13T23:33:00Z</dcterms:created>
  <dcterms:modified xsi:type="dcterms:W3CDTF">2022-12-13T23:33:00Z</dcterms:modified>
</cp:coreProperties>
</file>